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2581"/>
      <w:bookmarkStart w:id="4" w:name="_Toc513676469"/>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6479"/>
      <w:bookmarkStart w:id="15" w:name="_Toc80168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2595"/>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figure 9. The proposed PC/BC-DIM neural network and simulations are described below</w:t>
      </w:r>
      <w:bookmarkStart w:id="24" w:name="_Toc513676530"/>
      <w:bookmarkStart w:id="25" w:name="_Toc513672628"/>
      <w:bookmarkStart w:id="26" w:name="_Toc801706"/>
    </w:p>
    <w:p>
      <w:pPr>
        <w:pStyle w:val="4"/>
        <w:spacing w:before="0" w:after="0" w:line="240" w:lineRule="auto"/>
        <w:rPr>
          <w:rFonts w:hint="default"/>
          <w:lang w:val="en-US"/>
        </w:rPr>
      </w:pPr>
      <w:r>
        <w:t>1.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248"/>
        <w:gridCol w:w="42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48" w:type="dxa"/>
          </w:tcPr>
          <w:p>
            <w:pPr>
              <w:spacing w:before="240" w:after="0" w:line="360" w:lineRule="auto"/>
              <w:jc w:val="right"/>
              <w:rPr>
                <w:rFonts w:hint="default"/>
                <w:vertAlign w:val="baseline"/>
                <w:lang w:val="en-US"/>
              </w:rPr>
            </w:pPr>
            <w:bookmarkStart w:id="35" w:name="_GoBack"/>
            <w:r>
              <w:rPr>
                <w:rFonts w:hint="default"/>
                <w:position w:val="-10"/>
                <w:vertAlign w:val="baseline"/>
                <w:lang w:val="en-US"/>
              </w:rPr>
              <w:object>
                <v:shape id="_x0000_i1038" o:spt="75" type="#_x0000_t75" style="height:13pt;width:34pt;" o:ole="t" filled="f" o:preferrelative="t" stroked="f" coordsize="21600,21600">
                  <v:fill on="f" focussize="0,0"/>
                  <v:stroke on="f"/>
                  <v:imagedata r:id="rId23" o:title=""/>
                  <o:lock v:ext="edit" aspectratio="t"/>
                  <w10:wrap type="none"/>
                  <w10:anchorlock/>
                </v:shape>
                <o:OLEObject Type="Embed" ProgID="Equation.KSEE3" ShapeID="_x0000_i1038" DrawAspect="Content" ObjectID="_1468075725" r:id="rId22">
                  <o:LockedField>false</o:LockedField>
                </o:OLEObject>
              </w:object>
            </w:r>
            <w:bookmarkEnd w:id="35"/>
          </w:p>
        </w:tc>
        <w:tc>
          <w:tcPr>
            <w:tcW w:w="4248" w:type="dxa"/>
          </w:tcPr>
          <w:p>
            <w:pPr>
              <w:spacing w:before="240" w:after="0" w:line="360" w:lineRule="auto"/>
              <w:jc w:val="center"/>
              <w:rPr>
                <w:rFonts w:hint="default"/>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48" w:type="dxa"/>
          </w:tcPr>
          <w:p>
            <w:pPr>
              <w:spacing w:before="240" w:after="0" w:line="360" w:lineRule="auto"/>
              <w:jc w:val="center"/>
              <w:rPr>
                <w:rFonts w:hint="default"/>
                <w:vertAlign w:val="baseline"/>
                <w:lang w:val="en-US"/>
              </w:rPr>
            </w:pPr>
          </w:p>
        </w:tc>
        <w:tc>
          <w:tcPr>
            <w:tcW w:w="4248" w:type="dxa"/>
          </w:tcPr>
          <w:p>
            <w:pPr>
              <w:spacing w:before="240" w:after="0" w:line="360" w:lineRule="auto"/>
              <w:jc w:val="center"/>
              <w:rPr>
                <w:rFonts w:hint="default"/>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48" w:type="dxa"/>
          </w:tcPr>
          <w:p>
            <w:pPr>
              <w:spacing w:before="240" w:after="0" w:line="360" w:lineRule="auto"/>
              <w:jc w:val="center"/>
              <w:rPr>
                <w:rFonts w:hint="default"/>
                <w:vertAlign w:val="baseline"/>
                <w:lang w:val="en-US"/>
              </w:rPr>
            </w:pPr>
          </w:p>
        </w:tc>
        <w:tc>
          <w:tcPr>
            <w:tcW w:w="4248" w:type="dxa"/>
          </w:tcPr>
          <w:p>
            <w:pPr>
              <w:spacing w:before="240" w:after="0" w:line="360" w:lineRule="auto"/>
              <w:jc w:val="center"/>
              <w:rPr>
                <w:rFonts w:hint="default"/>
                <w:vertAlign w:val="baseline"/>
                <w:lang w:val="en-US"/>
              </w:rPr>
            </w:pPr>
          </w:p>
        </w:tc>
      </w:tr>
    </w:tbl>
    <w:p>
      <w:pPr>
        <w:spacing w:before="240" w:after="0" w:line="360" w:lineRule="auto"/>
        <w:ind w:left="440" w:leftChars="200" w:firstLine="0" w:firstLineChars="0"/>
        <w:jc w:val="center"/>
        <w:rPr>
          <w:rFonts w:hint="default"/>
          <w:lang w:val="en-US"/>
        </w:rPr>
      </w:pPr>
    </w:p>
    <w:p>
      <w:pPr>
        <w:ind w:left="440" w:leftChars="200" w:firstLine="0" w:firstLineChars="0"/>
        <w:jc w:val="both"/>
        <w:rPr>
          <w:rFonts w:hint="default"/>
          <w:lang w:val="en-US"/>
        </w:rPr>
      </w:pPr>
    </w:p>
    <w:p/>
    <w:p/>
    <w:p/>
    <w:p/>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2629"/>
      <w:bookmarkStart w:id="28" w:name="_Toc801707"/>
      <w:bookmarkStart w:id="29" w:name="_Toc513676531"/>
      <w:r>
        <w:t>RESULTS</w:t>
      </w:r>
      <w:r>
        <w:rPr>
          <w:position w:val="-6"/>
        </w:rPr>
        <w:t xml:space="preserve"> </w:t>
      </w:r>
      <w:r>
        <w:t>AND 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 w:name="NimbusRomNo9L-Medi">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3253FF9"/>
    <w:rsid w:val="03520F59"/>
    <w:rsid w:val="03681B9D"/>
    <w:rsid w:val="04794326"/>
    <w:rsid w:val="04BC0EB9"/>
    <w:rsid w:val="05501FB8"/>
    <w:rsid w:val="056805F7"/>
    <w:rsid w:val="058B1106"/>
    <w:rsid w:val="06216BB7"/>
    <w:rsid w:val="06933560"/>
    <w:rsid w:val="06B55C23"/>
    <w:rsid w:val="06E84084"/>
    <w:rsid w:val="099D7454"/>
    <w:rsid w:val="0A4B1D47"/>
    <w:rsid w:val="0AA2263A"/>
    <w:rsid w:val="0AEC1020"/>
    <w:rsid w:val="0B877E9C"/>
    <w:rsid w:val="0BAA52C1"/>
    <w:rsid w:val="0FA83EC6"/>
    <w:rsid w:val="10BA6946"/>
    <w:rsid w:val="11E30700"/>
    <w:rsid w:val="15FC2A7B"/>
    <w:rsid w:val="166E25E4"/>
    <w:rsid w:val="17346CFE"/>
    <w:rsid w:val="17861CA2"/>
    <w:rsid w:val="18472594"/>
    <w:rsid w:val="1864491E"/>
    <w:rsid w:val="18CC6EB3"/>
    <w:rsid w:val="192564B0"/>
    <w:rsid w:val="198900CE"/>
    <w:rsid w:val="19F21252"/>
    <w:rsid w:val="1AB53B2F"/>
    <w:rsid w:val="1C025675"/>
    <w:rsid w:val="1C8D13A0"/>
    <w:rsid w:val="1CB80788"/>
    <w:rsid w:val="1E8A2F60"/>
    <w:rsid w:val="1EA74E28"/>
    <w:rsid w:val="1EBE7E57"/>
    <w:rsid w:val="1F345F39"/>
    <w:rsid w:val="20923E24"/>
    <w:rsid w:val="20BF74AE"/>
    <w:rsid w:val="226837FC"/>
    <w:rsid w:val="227008DD"/>
    <w:rsid w:val="23391DB3"/>
    <w:rsid w:val="23D34297"/>
    <w:rsid w:val="246C487A"/>
    <w:rsid w:val="25804A5A"/>
    <w:rsid w:val="273B45E9"/>
    <w:rsid w:val="27417CB1"/>
    <w:rsid w:val="276A7DCB"/>
    <w:rsid w:val="289044BE"/>
    <w:rsid w:val="29292411"/>
    <w:rsid w:val="29E36050"/>
    <w:rsid w:val="2A6E6BA2"/>
    <w:rsid w:val="2AD72422"/>
    <w:rsid w:val="2C702E82"/>
    <w:rsid w:val="2D7256BF"/>
    <w:rsid w:val="2E173AA4"/>
    <w:rsid w:val="2EDE77DD"/>
    <w:rsid w:val="2EEE771B"/>
    <w:rsid w:val="2F227F53"/>
    <w:rsid w:val="310A2BB0"/>
    <w:rsid w:val="311F7001"/>
    <w:rsid w:val="31FA76C9"/>
    <w:rsid w:val="32121610"/>
    <w:rsid w:val="32DC3ADC"/>
    <w:rsid w:val="33280B0D"/>
    <w:rsid w:val="33845F0D"/>
    <w:rsid w:val="355679C9"/>
    <w:rsid w:val="35592144"/>
    <w:rsid w:val="366311A0"/>
    <w:rsid w:val="37E447D5"/>
    <w:rsid w:val="386F5086"/>
    <w:rsid w:val="3CE83A97"/>
    <w:rsid w:val="3EAF1E0D"/>
    <w:rsid w:val="3F085EF3"/>
    <w:rsid w:val="3F0D6B3D"/>
    <w:rsid w:val="3F995A83"/>
    <w:rsid w:val="40423352"/>
    <w:rsid w:val="4052250F"/>
    <w:rsid w:val="40EA414C"/>
    <w:rsid w:val="421405EB"/>
    <w:rsid w:val="42EC4F6A"/>
    <w:rsid w:val="431D1178"/>
    <w:rsid w:val="449A7D68"/>
    <w:rsid w:val="45CB751B"/>
    <w:rsid w:val="466F415B"/>
    <w:rsid w:val="47760F30"/>
    <w:rsid w:val="489802D3"/>
    <w:rsid w:val="48FB72BC"/>
    <w:rsid w:val="49233327"/>
    <w:rsid w:val="4C880E45"/>
    <w:rsid w:val="4EF51812"/>
    <w:rsid w:val="4F2E2B81"/>
    <w:rsid w:val="500A733A"/>
    <w:rsid w:val="50A163BD"/>
    <w:rsid w:val="510553B6"/>
    <w:rsid w:val="51C16609"/>
    <w:rsid w:val="520A193B"/>
    <w:rsid w:val="52EB19A0"/>
    <w:rsid w:val="536338BE"/>
    <w:rsid w:val="538F2996"/>
    <w:rsid w:val="53A245DD"/>
    <w:rsid w:val="53CB1AAF"/>
    <w:rsid w:val="54A744B4"/>
    <w:rsid w:val="54E35814"/>
    <w:rsid w:val="563B4DE2"/>
    <w:rsid w:val="567D2CD8"/>
    <w:rsid w:val="56AF77B7"/>
    <w:rsid w:val="56F576A8"/>
    <w:rsid w:val="57233951"/>
    <w:rsid w:val="577E4A98"/>
    <w:rsid w:val="580210AF"/>
    <w:rsid w:val="594536D4"/>
    <w:rsid w:val="59BC630F"/>
    <w:rsid w:val="59EE6E32"/>
    <w:rsid w:val="5A4055B9"/>
    <w:rsid w:val="5A6B1C05"/>
    <w:rsid w:val="5B1D6E58"/>
    <w:rsid w:val="5B2B7F39"/>
    <w:rsid w:val="5BE036FA"/>
    <w:rsid w:val="5C477249"/>
    <w:rsid w:val="5C687DD9"/>
    <w:rsid w:val="5C8130E8"/>
    <w:rsid w:val="5D5F2DE1"/>
    <w:rsid w:val="5D911A6B"/>
    <w:rsid w:val="5EAE75D0"/>
    <w:rsid w:val="5EBE5D92"/>
    <w:rsid w:val="60853B54"/>
    <w:rsid w:val="609A360B"/>
    <w:rsid w:val="620450E0"/>
    <w:rsid w:val="624E1738"/>
    <w:rsid w:val="63272541"/>
    <w:rsid w:val="635268DD"/>
    <w:rsid w:val="63691BD4"/>
    <w:rsid w:val="63FC5A74"/>
    <w:rsid w:val="641D7148"/>
    <w:rsid w:val="64C55E88"/>
    <w:rsid w:val="64C6586F"/>
    <w:rsid w:val="67B025F2"/>
    <w:rsid w:val="6857639B"/>
    <w:rsid w:val="689F41DF"/>
    <w:rsid w:val="69EF6C78"/>
    <w:rsid w:val="6BB56F58"/>
    <w:rsid w:val="701A50FD"/>
    <w:rsid w:val="70DF6C32"/>
    <w:rsid w:val="70ED3FB2"/>
    <w:rsid w:val="712F7D4C"/>
    <w:rsid w:val="71585A0F"/>
    <w:rsid w:val="73860336"/>
    <w:rsid w:val="7468178B"/>
    <w:rsid w:val="764A1AD7"/>
    <w:rsid w:val="77CF529E"/>
    <w:rsid w:val="78202A63"/>
    <w:rsid w:val="788C1C3D"/>
    <w:rsid w:val="78CC7617"/>
    <w:rsid w:val="7AB0440E"/>
    <w:rsid w:val="7B183DE6"/>
    <w:rsid w:val="7B63189C"/>
    <w:rsid w:val="7BC52DB0"/>
    <w:rsid w:val="7DBD6B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7" Type="http://schemas.openxmlformats.org/officeDocument/2006/relationships/fontTable" Target="fontTable.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95</TotalTime>
  <ScaleCrop>false</ScaleCrop>
  <LinksUpToDate>false</LinksUpToDate>
  <CharactersWithSpaces>112219</CharactersWithSpaces>
  <Application>WPS Office_11.2.0.91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17T15:29: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69</vt:lpwstr>
  </property>
</Properties>
</file>